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E25F1" w14:textId="77777777" w:rsid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</w:p>
    <w:p w14:paraId="3B023C8F" w14:textId="77777777" w:rsid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</w:p>
    <w:p w14:paraId="5FDA01A7" w14:textId="77777777" w:rsid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</w:p>
    <w:p w14:paraId="497E5D5A" w14:textId="77777777" w:rsid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  <w:r>
        <w:object w:dxaOrig="1757" w:dyaOrig="2812" w14:anchorId="3284DE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75pt;height:140.25pt" o:ole="">
            <v:imagedata r:id="rId4" o:title=""/>
          </v:shape>
          <o:OLEObject Type="Embed" ProgID="CorelDRAW.Graphic.13" ShapeID="_x0000_i1025" DrawAspect="Content" ObjectID="_1675167126" r:id="rId5"/>
        </w:object>
      </w:r>
    </w:p>
    <w:p w14:paraId="0FD01EF0" w14:textId="77777777" w:rsid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</w:p>
    <w:p w14:paraId="3E3F9D7A" w14:textId="77777777" w:rsidR="00977CD5" w:rsidRPr="00977CD5" w:rsidRDefault="00977CD5" w:rsidP="00977CD5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Comic Sans MS" w:hAnsi="Comic Sans MS" w:cs="Comic Sans MS"/>
          <w:b/>
          <w:bCs/>
          <w:sz w:val="32"/>
          <w:szCs w:val="32"/>
        </w:rPr>
      </w:pPr>
      <w:r w:rsidRPr="00977CD5">
        <w:rPr>
          <w:rFonts w:ascii="Comic Sans MS" w:hAnsi="Comic Sans MS" w:cs="Comic Sans MS"/>
          <w:b/>
          <w:bCs/>
          <w:sz w:val="32"/>
          <w:szCs w:val="32"/>
        </w:rPr>
        <w:t>~ LADIES MAJLIS ~</w:t>
      </w:r>
    </w:p>
    <w:p w14:paraId="29892551" w14:textId="77777777" w:rsidR="00977CD5" w:rsidRPr="00977CD5" w:rsidRDefault="00977CD5" w:rsidP="00977CD5">
      <w:pPr>
        <w:autoSpaceDE w:val="0"/>
        <w:autoSpaceDN w:val="0"/>
        <w:adjustRightInd w:val="0"/>
        <w:spacing w:before="56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>___________________________________</w:t>
      </w:r>
    </w:p>
    <w:p w14:paraId="0D695FA8" w14:textId="77777777" w:rsidR="00977CD5" w:rsidRPr="00977CD5" w:rsidRDefault="00977CD5" w:rsidP="00977CD5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>To inaugurate the wedding of</w:t>
      </w:r>
    </w:p>
    <w:p w14:paraId="1E877199" w14:textId="77777777" w:rsidR="00977CD5" w:rsidRPr="00977CD5" w:rsidRDefault="00977CD5" w:rsidP="00977CD5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proofErr w:type="gramStart"/>
      <w:r w:rsidRPr="00977CD5">
        <w:rPr>
          <w:rFonts w:ascii="Comic Sans MS" w:hAnsi="Comic Sans MS" w:cs="Comic Sans MS"/>
          <w:b/>
          <w:bCs/>
          <w:sz w:val="36"/>
          <w:szCs w:val="36"/>
        </w:rPr>
        <w:t>Saida</w:t>
      </w:r>
      <w:r w:rsidRPr="00977CD5">
        <w:rPr>
          <w:rFonts w:ascii="Comic Sans MS" w:hAnsi="Comic Sans MS" w:cs="Comic Sans MS"/>
          <w:sz w:val="26"/>
          <w:szCs w:val="26"/>
        </w:rPr>
        <w:t xml:space="preserve">  to</w:t>
      </w:r>
      <w:proofErr w:type="gramEnd"/>
      <w:r w:rsidRPr="00977CD5">
        <w:rPr>
          <w:rFonts w:ascii="Comic Sans MS" w:hAnsi="Comic Sans MS" w:cs="Comic Sans MS"/>
          <w:sz w:val="26"/>
          <w:szCs w:val="26"/>
        </w:rPr>
        <w:t xml:space="preserve">  </w:t>
      </w:r>
      <w:r w:rsidRPr="00977CD5">
        <w:rPr>
          <w:rFonts w:ascii="Comic Sans MS" w:hAnsi="Comic Sans MS" w:cs="Comic Sans MS"/>
          <w:b/>
          <w:bCs/>
          <w:sz w:val="36"/>
          <w:szCs w:val="36"/>
        </w:rPr>
        <w:t>Akram</w:t>
      </w:r>
    </w:p>
    <w:p w14:paraId="4D1DAB96" w14:textId="77777777" w:rsidR="00977CD5" w:rsidRPr="00977CD5" w:rsidRDefault="00977CD5" w:rsidP="00977CD5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 xml:space="preserve"> you are cordially invited to the Sharwate Shaadi Majlis </w:t>
      </w:r>
    </w:p>
    <w:p w14:paraId="064C6B65" w14:textId="77777777" w:rsidR="00977CD5" w:rsidRPr="00977CD5" w:rsidRDefault="00977CD5" w:rsidP="00977CD5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>to be held inshallah on Tuesday 5</w:t>
      </w:r>
      <w:r w:rsidRPr="00977CD5">
        <w:rPr>
          <w:rFonts w:ascii="Comic Sans MS" w:hAnsi="Comic Sans MS" w:cs="Comic Sans MS"/>
          <w:position w:val="8"/>
          <w:sz w:val="15"/>
          <w:szCs w:val="15"/>
        </w:rPr>
        <w:t>th</w:t>
      </w:r>
      <w:r w:rsidRPr="00977CD5">
        <w:rPr>
          <w:rFonts w:ascii="Comic Sans MS" w:hAnsi="Comic Sans MS" w:cs="Comic Sans MS"/>
          <w:sz w:val="26"/>
          <w:szCs w:val="26"/>
        </w:rPr>
        <w:t xml:space="preserve"> August</w:t>
      </w:r>
    </w:p>
    <w:p w14:paraId="3CC0A343" w14:textId="77777777" w:rsidR="00D02CC5" w:rsidRDefault="00977CD5" w:rsidP="00D02CC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 xml:space="preserve">at 4.00pm </w:t>
      </w:r>
    </w:p>
    <w:p w14:paraId="45440334" w14:textId="77777777" w:rsidR="00D02CC5" w:rsidRDefault="00D02CC5" w:rsidP="00D02CC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</w:p>
    <w:p w14:paraId="5D3BAEC4" w14:textId="77777777" w:rsidR="00D02CC5" w:rsidRDefault="00D02CC5" w:rsidP="00D02CC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>
        <w:object w:dxaOrig="1827" w:dyaOrig="417" w14:anchorId="2E5172CA">
          <v:shape id="_x0000_i1026" type="#_x0000_t75" style="width:91.5pt;height:21pt" o:ole="">
            <v:imagedata r:id="rId6" o:title=""/>
          </v:shape>
          <o:OLEObject Type="Embed" ProgID="CorelDRAW.Graphic.13" ShapeID="_x0000_i1026" DrawAspect="Content" ObjectID="_1675167127" r:id="rId7"/>
        </w:object>
      </w:r>
    </w:p>
    <w:p w14:paraId="55AC7CFA" w14:textId="77777777" w:rsidR="00D02CC5" w:rsidRDefault="00D02CC5" w:rsidP="00D02CC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</w:p>
    <w:p w14:paraId="5543729D" w14:textId="77777777" w:rsidR="00977CD5" w:rsidRPr="00977CD5" w:rsidRDefault="00977CD5" w:rsidP="00D02CC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 xml:space="preserve">at the residence </w:t>
      </w:r>
      <w:proofErr w:type="gramStart"/>
      <w:r w:rsidRPr="00977CD5">
        <w:rPr>
          <w:rFonts w:ascii="Comic Sans MS" w:hAnsi="Comic Sans MS" w:cs="Comic Sans MS"/>
          <w:sz w:val="26"/>
          <w:szCs w:val="26"/>
        </w:rPr>
        <w:t>of  Farukh</w:t>
      </w:r>
      <w:proofErr w:type="gramEnd"/>
      <w:r w:rsidRPr="00977CD5">
        <w:rPr>
          <w:rFonts w:ascii="Comic Sans MS" w:hAnsi="Comic Sans MS" w:cs="Comic Sans MS"/>
          <w:sz w:val="26"/>
          <w:szCs w:val="26"/>
        </w:rPr>
        <w:t xml:space="preserve"> Azmi,</w:t>
      </w:r>
    </w:p>
    <w:p w14:paraId="1790CB2D" w14:textId="77777777" w:rsidR="00977CD5" w:rsidRPr="00977CD5" w:rsidRDefault="00977CD5" w:rsidP="00977CD5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omic Sans MS" w:hAnsi="Comic Sans MS" w:cs="Comic Sans MS"/>
          <w:sz w:val="26"/>
          <w:szCs w:val="26"/>
        </w:rPr>
      </w:pPr>
      <w:r w:rsidRPr="00977CD5">
        <w:rPr>
          <w:rFonts w:ascii="Comic Sans MS" w:hAnsi="Comic Sans MS" w:cs="Comic Sans MS"/>
          <w:sz w:val="26"/>
          <w:szCs w:val="26"/>
        </w:rPr>
        <w:t>25 Shelley Close, Northwood, Middlesex.</w:t>
      </w:r>
    </w:p>
    <w:p w14:paraId="28CF4488" w14:textId="77777777" w:rsidR="009A6509" w:rsidRPr="00977CD5" w:rsidRDefault="00977CD5" w:rsidP="00977CD5">
      <w:pPr>
        <w:jc w:val="center"/>
      </w:pPr>
      <w:r w:rsidRPr="00977CD5">
        <w:rPr>
          <w:rFonts w:ascii="Comic Sans MS" w:hAnsi="Comic Sans MS" w:cs="Comic Sans MS"/>
          <w:sz w:val="26"/>
          <w:szCs w:val="26"/>
        </w:rPr>
        <w:t>Tel: 01234 567998</w:t>
      </w:r>
    </w:p>
    <w:sectPr w:rsidR="009A6509" w:rsidRPr="00977CD5" w:rsidSect="00977CD5">
      <w:pgSz w:w="11907" w:h="16840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tDAyNLE0sTBW0lEKTi0uzszPAykwrAUAIgJlrCwAAAA="/>
  </w:docVars>
  <w:rsids>
    <w:rsidRoot w:val="00D51896"/>
    <w:rsid w:val="00093C49"/>
    <w:rsid w:val="00266882"/>
    <w:rsid w:val="00576B7E"/>
    <w:rsid w:val="005B56C1"/>
    <w:rsid w:val="006C7C78"/>
    <w:rsid w:val="008D2428"/>
    <w:rsid w:val="00977CD5"/>
    <w:rsid w:val="00996784"/>
    <w:rsid w:val="009A6509"/>
    <w:rsid w:val="00B930D1"/>
    <w:rsid w:val="00D02CC5"/>
    <w:rsid w:val="00D51896"/>
    <w:rsid w:val="00DD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49AF27D"/>
  <w15:chartTrackingRefBased/>
  <w15:docId w15:val="{1046BEAE-DF8A-4032-AC91-6F91E764D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CD5"/>
    <w:pPr>
      <w:autoSpaceDE w:val="0"/>
      <w:autoSpaceDN w:val="0"/>
      <w:adjustRightInd w:val="0"/>
      <w:spacing w:after="0" w:line="240" w:lineRule="auto"/>
      <w:jc w:val="center"/>
    </w:pPr>
    <w:rPr>
      <w:rFonts w:ascii="Comic Sans MS" w:hAnsi="Comic Sans MS" w:cs="Comic Sans MS"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77CD5"/>
    <w:rPr>
      <w:rFonts w:ascii="Comic Sans MS" w:hAnsi="Comic Sans MS" w:cs="Comic Sans MS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